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95E479" w14:textId="4B324B25" w:rsidR="002159D0" w:rsidRDefault="002159D0" w:rsidP="00E30DC9">
      <w:pPr>
        <w:ind w:firstLine="480"/>
      </w:pPr>
      <w:r>
        <w:t>Paper link:</w:t>
      </w:r>
      <w:r w:rsidR="00E30DC9">
        <w:t xml:space="preserve"> </w:t>
      </w:r>
      <w:r w:rsidR="00E30DC9" w:rsidRPr="00E30DC9">
        <w:t>http://openaccess.thecvf.com/content_CVPR_2019/papers/Huang_Mask_Scoring_R-CNN_CVPR_2019_paper.pdf</w:t>
      </w:r>
    </w:p>
    <w:p w14:paraId="3F53DB17" w14:textId="77777777" w:rsidR="007F6040" w:rsidRPr="007F6040" w:rsidRDefault="007F6040" w:rsidP="002159D0">
      <w:pPr>
        <w:ind w:firstLine="480"/>
      </w:pPr>
    </w:p>
    <w:p w14:paraId="7E2958F0" w14:textId="6CFA06E5" w:rsidR="00C96D33" w:rsidRDefault="002159D0" w:rsidP="002159D0">
      <w:pPr>
        <w:ind w:firstLine="480"/>
      </w:pPr>
      <w:r>
        <w:rPr>
          <w:rFonts w:hint="eastAsia"/>
        </w:rPr>
        <w:t>环境要求：</w:t>
      </w:r>
    </w:p>
    <w:p w14:paraId="17853975" w14:textId="1F2BBDE6" w:rsidR="002159D0" w:rsidRDefault="00E30DC9" w:rsidP="00E30DC9">
      <w:pPr>
        <w:ind w:firstLine="480"/>
      </w:pPr>
      <w:r>
        <w:t>p</w:t>
      </w:r>
      <w:r w:rsidR="002159D0">
        <w:rPr>
          <w:rFonts w:hint="eastAsia"/>
        </w:rPr>
        <w:t>ython</w:t>
      </w:r>
      <w:r w:rsidR="002159D0">
        <w:t>=</w:t>
      </w:r>
      <w:r>
        <w:t>3.7.3</w:t>
      </w:r>
    </w:p>
    <w:p w14:paraId="35566DDE" w14:textId="4583C546" w:rsidR="007F6040" w:rsidRDefault="00E30DC9" w:rsidP="00E30DC9">
      <w:pPr>
        <w:ind w:firstLine="480"/>
      </w:pPr>
      <w:proofErr w:type="spellStart"/>
      <w:r>
        <w:t>ipython</w:t>
      </w:r>
      <w:proofErr w:type="spellEnd"/>
    </w:p>
    <w:p w14:paraId="0C29A091" w14:textId="00C65576" w:rsidR="00E30DC9" w:rsidRDefault="00E30DC9" w:rsidP="00E30DC9">
      <w:pPr>
        <w:ind w:firstLine="480"/>
      </w:pPr>
      <w:r>
        <w:t>ninja</w:t>
      </w:r>
    </w:p>
    <w:p w14:paraId="5139A95F" w14:textId="69EA46FF" w:rsidR="00E30DC9" w:rsidRDefault="00E30DC9" w:rsidP="00E30DC9">
      <w:pPr>
        <w:ind w:firstLine="480"/>
      </w:pPr>
      <w:proofErr w:type="spellStart"/>
      <w:r>
        <w:t>yacs</w:t>
      </w:r>
      <w:proofErr w:type="spellEnd"/>
    </w:p>
    <w:p w14:paraId="48C2D971" w14:textId="6AE15206" w:rsidR="00E30DC9" w:rsidRDefault="00E30DC9" w:rsidP="00E30DC9">
      <w:pPr>
        <w:ind w:firstLine="480"/>
      </w:pPr>
      <w:proofErr w:type="spellStart"/>
      <w:r>
        <w:t>cython</w:t>
      </w:r>
      <w:bookmarkStart w:id="0" w:name="_GoBack"/>
      <w:bookmarkEnd w:id="0"/>
      <w:proofErr w:type="spellEnd"/>
    </w:p>
    <w:p w14:paraId="0821BEE6" w14:textId="6E38D9F4" w:rsidR="00E30DC9" w:rsidRDefault="00E30DC9" w:rsidP="00E30DC9">
      <w:pPr>
        <w:ind w:firstLine="480"/>
      </w:pPr>
      <w:r>
        <w:t>matplotlib</w:t>
      </w:r>
    </w:p>
    <w:p w14:paraId="4DF2BE5C" w14:textId="40D347BD" w:rsidR="00E30DC9" w:rsidRDefault="00E30DC9" w:rsidP="00E30DC9">
      <w:pPr>
        <w:ind w:firstLine="480"/>
      </w:pPr>
      <w:proofErr w:type="spellStart"/>
      <w:r>
        <w:t>tqdm</w:t>
      </w:r>
      <w:proofErr w:type="spellEnd"/>
    </w:p>
    <w:p w14:paraId="07B552A2" w14:textId="6CD9FE7A" w:rsidR="00E30DC9" w:rsidRDefault="00E30DC9" w:rsidP="00E30DC9">
      <w:pPr>
        <w:ind w:firstLine="480"/>
      </w:pPr>
      <w:r>
        <w:t>requests</w:t>
      </w:r>
    </w:p>
    <w:p w14:paraId="28DF0A24" w14:textId="7FEB89BE" w:rsidR="00E30DC9" w:rsidRDefault="00E30DC9" w:rsidP="00E30DC9">
      <w:pPr>
        <w:ind w:firstLine="480"/>
      </w:pPr>
      <w:proofErr w:type="spellStart"/>
      <w:r>
        <w:t>opencv</w:t>
      </w:r>
      <w:proofErr w:type="spellEnd"/>
      <w:r>
        <w:t>-</w:t>
      </w:r>
      <w:proofErr w:type="spellStart"/>
      <w:r>
        <w:t>contrib</w:t>
      </w:r>
      <w:proofErr w:type="spellEnd"/>
      <w:r>
        <w:t>-python==3.4.2.17</w:t>
      </w:r>
    </w:p>
    <w:p w14:paraId="4BED94AC" w14:textId="2A6CD420" w:rsidR="00E30DC9" w:rsidRDefault="00E30DC9" w:rsidP="00E30DC9">
      <w:pPr>
        <w:ind w:firstLine="480"/>
      </w:pPr>
      <w:r>
        <w:t>torch==1.0.0</w:t>
      </w:r>
    </w:p>
    <w:p w14:paraId="68967135" w14:textId="61D3F939" w:rsidR="00E30DC9" w:rsidRDefault="00E30DC9" w:rsidP="00E30DC9">
      <w:pPr>
        <w:ind w:firstLine="480"/>
      </w:pPr>
      <w:proofErr w:type="spellStart"/>
      <w:r>
        <w:t>cudatoolkit</w:t>
      </w:r>
      <w:proofErr w:type="spellEnd"/>
      <w:r>
        <w:t>=10.0</w:t>
      </w:r>
    </w:p>
    <w:p w14:paraId="7C5536BF" w14:textId="34503E0A" w:rsidR="00E30DC9" w:rsidRDefault="00E30DC9" w:rsidP="00E30DC9">
      <w:pPr>
        <w:ind w:firstLine="480"/>
      </w:pPr>
      <w:proofErr w:type="spellStart"/>
      <w:r>
        <w:t>torchvision</w:t>
      </w:r>
      <w:proofErr w:type="spellEnd"/>
      <w:r>
        <w:t>==0.2.0</w:t>
      </w:r>
    </w:p>
    <w:p w14:paraId="03D831DC" w14:textId="23D350D0" w:rsidR="00E30DC9" w:rsidRDefault="00E30DC9" w:rsidP="00E30DC9">
      <w:pPr>
        <w:ind w:firstLine="480"/>
        <w:rPr>
          <w:rFonts w:hint="eastAsia"/>
        </w:rPr>
      </w:pPr>
      <w:proofErr w:type="spellStart"/>
      <w:r>
        <w:t>pycocotools</w:t>
      </w:r>
      <w:proofErr w:type="spellEnd"/>
      <w:r>
        <w:t>==2.0.0</w:t>
      </w:r>
    </w:p>
    <w:p w14:paraId="24610879" w14:textId="5793C8DF" w:rsidR="007F6040" w:rsidRDefault="007F6040" w:rsidP="002159D0">
      <w:pPr>
        <w:ind w:firstLine="480"/>
      </w:pPr>
    </w:p>
    <w:sectPr w:rsidR="007F604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D0EB0E" w14:textId="77777777" w:rsidR="00EC20B9" w:rsidRDefault="00EC20B9" w:rsidP="002159D0">
      <w:pPr>
        <w:spacing w:line="240" w:lineRule="auto"/>
        <w:ind w:firstLine="480"/>
      </w:pPr>
      <w:r>
        <w:separator/>
      </w:r>
    </w:p>
  </w:endnote>
  <w:endnote w:type="continuationSeparator" w:id="0">
    <w:p w14:paraId="0B68D871" w14:textId="77777777" w:rsidR="00EC20B9" w:rsidRDefault="00EC20B9" w:rsidP="002159D0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DAAF11" w14:textId="77777777" w:rsidR="002159D0" w:rsidRDefault="002159D0">
    <w:pPr>
      <w:pStyle w:val="a6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F3AC9B" w14:textId="77777777" w:rsidR="002159D0" w:rsidRDefault="002159D0">
    <w:pPr>
      <w:pStyle w:val="a6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8034EA" w14:textId="77777777" w:rsidR="002159D0" w:rsidRDefault="002159D0">
    <w:pPr>
      <w:pStyle w:val="a6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011A10" w14:textId="77777777" w:rsidR="00EC20B9" w:rsidRDefault="00EC20B9" w:rsidP="002159D0">
      <w:pPr>
        <w:spacing w:line="240" w:lineRule="auto"/>
        <w:ind w:firstLine="480"/>
      </w:pPr>
      <w:r>
        <w:separator/>
      </w:r>
    </w:p>
  </w:footnote>
  <w:footnote w:type="continuationSeparator" w:id="0">
    <w:p w14:paraId="74814EB9" w14:textId="77777777" w:rsidR="00EC20B9" w:rsidRDefault="00EC20B9" w:rsidP="002159D0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593EE" w14:textId="77777777" w:rsidR="002159D0" w:rsidRDefault="002159D0">
    <w:pPr>
      <w:pStyle w:val="a4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468192" w14:textId="77777777" w:rsidR="002159D0" w:rsidRDefault="002159D0">
    <w:pPr>
      <w:pStyle w:val="a4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D6BFA6" w14:textId="77777777" w:rsidR="002159D0" w:rsidRDefault="002159D0">
    <w:pPr>
      <w:pStyle w:val="a4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TY2Nze0tLSwMDFR0lEKTi0uzszPAykwqgUAEVVi8iwAAAA="/>
  </w:docVars>
  <w:rsids>
    <w:rsidRoot w:val="00457D1C"/>
    <w:rsid w:val="002159D0"/>
    <w:rsid w:val="00457D1C"/>
    <w:rsid w:val="006D073E"/>
    <w:rsid w:val="007F6040"/>
    <w:rsid w:val="00986FBF"/>
    <w:rsid w:val="00C96D33"/>
    <w:rsid w:val="00E30DC9"/>
    <w:rsid w:val="00EC2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9DDCD1"/>
  <w15:chartTrackingRefBased/>
  <w15:docId w15:val="{B90DD1C1-5B9D-4494-A6A2-41C0D0D9D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Arial"/>
        <w:sz w:val="24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6FBF"/>
    <w:pPr>
      <w:widowControl w:val="0"/>
      <w:spacing w:line="400" w:lineRule="exact"/>
      <w:ind w:firstLineChars="200" w:firstLine="20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图片"/>
    <w:autoRedefine/>
    <w:qFormat/>
    <w:rsid w:val="00986FBF"/>
    <w:pPr>
      <w:jc w:val="center"/>
    </w:pPr>
  </w:style>
  <w:style w:type="paragraph" w:styleId="a4">
    <w:name w:val="header"/>
    <w:basedOn w:val="a"/>
    <w:link w:val="a5"/>
    <w:uiPriority w:val="99"/>
    <w:unhideWhenUsed/>
    <w:rsid w:val="002159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159D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159D0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159D0"/>
    <w:rPr>
      <w:sz w:val="18"/>
      <w:szCs w:val="18"/>
    </w:rPr>
  </w:style>
  <w:style w:type="character" w:styleId="a8">
    <w:name w:val="Hyperlink"/>
    <w:basedOn w:val="a0"/>
    <w:uiPriority w:val="99"/>
    <w:unhideWhenUsed/>
    <w:rsid w:val="002159D0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2159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2</Words>
  <Characters>241</Characters>
  <Application>Microsoft Office Word</Application>
  <DocSecurity>0</DocSecurity>
  <Lines>2</Lines>
  <Paragraphs>1</Paragraphs>
  <ScaleCrop>false</ScaleCrop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feng Shi</dc:creator>
  <cp:keywords/>
  <dc:description/>
  <cp:lastModifiedBy>Huafeng Shi</cp:lastModifiedBy>
  <cp:revision>4</cp:revision>
  <dcterms:created xsi:type="dcterms:W3CDTF">2020-01-16T13:02:00Z</dcterms:created>
  <dcterms:modified xsi:type="dcterms:W3CDTF">2020-02-02T13:32:00Z</dcterms:modified>
</cp:coreProperties>
</file>